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50238A" w14:textId="4820FAE8" w:rsidR="00E15E3A" w:rsidRPr="003B691C" w:rsidRDefault="00E15E3A" w:rsidP="00E15E3A">
      <w:pPr>
        <w:pStyle w:val="ListeParagraf"/>
        <w:tabs>
          <w:tab w:val="left" w:pos="477"/>
        </w:tabs>
        <w:spacing w:before="7" w:line="357" w:lineRule="auto"/>
        <w:ind w:right="116"/>
        <w:jc w:val="center"/>
        <w:rPr>
          <w:sz w:val="24"/>
        </w:rPr>
      </w:pPr>
    </w:p>
    <w:p w14:paraId="4A702CC4" w14:textId="77777777" w:rsidR="00E15E3A" w:rsidRPr="001E1C99" w:rsidRDefault="00E15E3A" w:rsidP="00E15E3A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T.C.</w:t>
      </w:r>
    </w:p>
    <w:p w14:paraId="4C72278E" w14:textId="77777777" w:rsidR="00E15E3A" w:rsidRPr="001E1C99" w:rsidRDefault="00E15E3A" w:rsidP="00E15E3A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ANKARA SOSYAL BİLİMLER ÜNİVERSİTESİ</w:t>
      </w:r>
    </w:p>
    <w:p w14:paraId="52644FF2" w14:textId="6C7A3C3E" w:rsidR="00E15E3A" w:rsidRDefault="0053742B" w:rsidP="00E15E3A">
      <w:pPr>
        <w:ind w:right="-20"/>
        <w:jc w:val="center"/>
        <w:rPr>
          <w:sz w:val="24"/>
        </w:rPr>
      </w:pPr>
      <w:r>
        <w:rPr>
          <w:b/>
          <w:sz w:val="24"/>
        </w:rPr>
        <w:t>BÖLGE ÇALIŞMALARI</w:t>
      </w:r>
      <w:r w:rsidR="00E15E3A" w:rsidRPr="001E1C99">
        <w:rPr>
          <w:b/>
          <w:sz w:val="24"/>
        </w:rPr>
        <w:t xml:space="preserve"> ENSTİTÜSÜ</w:t>
      </w:r>
    </w:p>
    <w:p w14:paraId="3A612B0B" w14:textId="77777777" w:rsidR="001B7491" w:rsidRDefault="001B7491" w:rsidP="00E15E3A">
      <w:pPr>
        <w:ind w:right="-20"/>
        <w:jc w:val="center"/>
        <w:rPr>
          <w:b/>
          <w:sz w:val="24"/>
          <w:szCs w:val="24"/>
        </w:rPr>
      </w:pPr>
    </w:p>
    <w:p w14:paraId="3FC4B8DC" w14:textId="77777777" w:rsidR="001B7491" w:rsidRDefault="001B7491" w:rsidP="00E15E3A">
      <w:pPr>
        <w:ind w:right="-20"/>
        <w:jc w:val="center"/>
        <w:rPr>
          <w:b/>
          <w:sz w:val="24"/>
          <w:szCs w:val="24"/>
        </w:rPr>
      </w:pPr>
    </w:p>
    <w:p w14:paraId="78F4B2E6" w14:textId="77777777" w:rsidR="001B7491" w:rsidRDefault="001B7491" w:rsidP="00E15E3A">
      <w:pPr>
        <w:ind w:right="-20"/>
        <w:jc w:val="center"/>
        <w:rPr>
          <w:b/>
          <w:sz w:val="24"/>
          <w:szCs w:val="24"/>
        </w:rPr>
      </w:pPr>
    </w:p>
    <w:p w14:paraId="5E801FBB" w14:textId="77777777" w:rsidR="001B7491" w:rsidRDefault="001B7491" w:rsidP="00E15E3A">
      <w:pPr>
        <w:ind w:right="-20"/>
        <w:jc w:val="center"/>
        <w:rPr>
          <w:b/>
          <w:sz w:val="24"/>
          <w:szCs w:val="24"/>
        </w:rPr>
      </w:pPr>
    </w:p>
    <w:p w14:paraId="4D6DD71E" w14:textId="77777777" w:rsidR="00E15E3A" w:rsidRPr="001E1C99" w:rsidRDefault="00E15E3A" w:rsidP="00E15E3A">
      <w:pPr>
        <w:ind w:right="-20"/>
        <w:jc w:val="center"/>
        <w:rPr>
          <w:sz w:val="24"/>
          <w:szCs w:val="24"/>
        </w:rPr>
      </w:pPr>
      <w:r w:rsidRPr="001E1C99">
        <w:rPr>
          <w:b/>
          <w:sz w:val="24"/>
          <w:szCs w:val="24"/>
        </w:rPr>
        <w:t xml:space="preserve">TEZİN ADI </w:t>
      </w:r>
    </w:p>
    <w:p w14:paraId="744E44A3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79AC1D25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6AD3F4EF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606852C8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52649248" w14:textId="77777777" w:rsidR="00E15E3A" w:rsidRPr="001E1C99" w:rsidRDefault="00E15E3A" w:rsidP="00E15E3A">
      <w:pPr>
        <w:ind w:right="-20"/>
        <w:jc w:val="center"/>
        <w:rPr>
          <w:b/>
          <w:sz w:val="24"/>
        </w:rPr>
      </w:pPr>
      <w:r w:rsidRPr="00C44B16">
        <w:rPr>
          <w:b/>
          <w:sz w:val="24"/>
        </w:rPr>
        <w:t>Yüksek Lisa</w:t>
      </w:r>
      <w:bookmarkStart w:id="0" w:name="_GoBack"/>
      <w:bookmarkEnd w:id="0"/>
      <w:r w:rsidRPr="00C44B16">
        <w:rPr>
          <w:b/>
          <w:sz w:val="24"/>
        </w:rPr>
        <w:t>ns/Doktora Tezi</w:t>
      </w:r>
    </w:p>
    <w:p w14:paraId="1D3CBA78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15BBA3DB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5A89D330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7477AEFA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37770987" w14:textId="77777777" w:rsidR="00E15E3A" w:rsidRPr="001E1C99" w:rsidRDefault="00E15E3A" w:rsidP="00E15E3A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Öğrencinin Adı Soyadı</w:t>
      </w:r>
    </w:p>
    <w:p w14:paraId="2E80A528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184CBE95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533825CE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2C0F3B36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3003F410" w14:textId="77777777" w:rsidR="00E15E3A" w:rsidRDefault="00E15E3A" w:rsidP="00E15E3A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Programı</w:t>
      </w:r>
    </w:p>
    <w:p w14:paraId="5F5F4541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64F0C91E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0460836E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059ECC49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365CBD74" w14:textId="1CA71D28" w:rsidR="00E15E3A" w:rsidRDefault="00E15E3A" w:rsidP="00E15E3A">
      <w:pPr>
        <w:ind w:right="-20"/>
        <w:jc w:val="center"/>
        <w:rPr>
          <w:b/>
          <w:sz w:val="24"/>
        </w:rPr>
      </w:pPr>
      <w:r>
        <w:rPr>
          <w:b/>
          <w:sz w:val="24"/>
        </w:rPr>
        <w:t>Tez Danışmanı</w:t>
      </w:r>
    </w:p>
    <w:p w14:paraId="55F9B498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387462F2" w14:textId="0526474B" w:rsidR="00E15E3A" w:rsidRDefault="00E15E3A" w:rsidP="00E15E3A">
      <w:pPr>
        <w:ind w:right="-20"/>
        <w:jc w:val="center"/>
        <w:rPr>
          <w:b/>
          <w:sz w:val="24"/>
        </w:rPr>
      </w:pPr>
      <w:r>
        <w:rPr>
          <w:b/>
          <w:sz w:val="24"/>
        </w:rPr>
        <w:t>Varsa İkinci Danışman</w:t>
      </w:r>
    </w:p>
    <w:p w14:paraId="380FBE46" w14:textId="77777777" w:rsidR="001B7491" w:rsidRDefault="001B7491" w:rsidP="00C90B0F">
      <w:pPr>
        <w:ind w:right="-20"/>
        <w:jc w:val="center"/>
        <w:rPr>
          <w:b/>
          <w:sz w:val="24"/>
        </w:rPr>
      </w:pPr>
    </w:p>
    <w:p w14:paraId="4F034E48" w14:textId="77777777" w:rsidR="001B7491" w:rsidRDefault="001B7491" w:rsidP="00C90B0F">
      <w:pPr>
        <w:ind w:right="-20"/>
        <w:jc w:val="center"/>
        <w:rPr>
          <w:b/>
          <w:sz w:val="24"/>
        </w:rPr>
      </w:pPr>
    </w:p>
    <w:p w14:paraId="23CCFEEB" w14:textId="77777777" w:rsidR="001B7491" w:rsidRDefault="001B7491" w:rsidP="00C90B0F">
      <w:pPr>
        <w:ind w:right="-20"/>
        <w:jc w:val="center"/>
        <w:rPr>
          <w:b/>
          <w:sz w:val="24"/>
        </w:rPr>
      </w:pPr>
    </w:p>
    <w:p w14:paraId="0A5C4D66" w14:textId="77777777" w:rsidR="001B7491" w:rsidRDefault="001B7491" w:rsidP="00C90B0F">
      <w:pPr>
        <w:ind w:right="-20"/>
        <w:jc w:val="center"/>
        <w:rPr>
          <w:b/>
          <w:sz w:val="24"/>
        </w:rPr>
      </w:pPr>
    </w:p>
    <w:p w14:paraId="7F1FCD12" w14:textId="59CDFC1A" w:rsidR="00C15444" w:rsidRPr="00C90B0F" w:rsidRDefault="00045D41" w:rsidP="00C90B0F">
      <w:pPr>
        <w:ind w:right="-20"/>
        <w:jc w:val="center"/>
        <w:rPr>
          <w:b/>
          <w:sz w:val="24"/>
        </w:rPr>
      </w:pPr>
      <w:r>
        <w:rPr>
          <w:b/>
          <w:sz w:val="24"/>
        </w:rPr>
        <w:t>Nisan</w:t>
      </w:r>
      <w:r w:rsidR="00E15E3A" w:rsidRPr="00C44B16">
        <w:rPr>
          <w:b/>
          <w:sz w:val="24"/>
        </w:rPr>
        <w:t xml:space="preserve"> 202</w:t>
      </w:r>
      <w:r w:rsidR="00C44B16">
        <w:rPr>
          <w:b/>
          <w:sz w:val="24"/>
        </w:rPr>
        <w:t>3</w:t>
      </w:r>
    </w:p>
    <w:sectPr w:rsidR="00C15444" w:rsidRPr="00C90B0F" w:rsidSect="001E1C99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9B38FE" w14:textId="77777777" w:rsidR="007D68F6" w:rsidRDefault="007D68F6">
      <w:r>
        <w:separator/>
      </w:r>
    </w:p>
  </w:endnote>
  <w:endnote w:type="continuationSeparator" w:id="0">
    <w:p w14:paraId="6CA93090" w14:textId="77777777" w:rsidR="007D68F6" w:rsidRDefault="007D68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F1AB6E" w14:textId="77777777" w:rsidR="007D68F6" w:rsidRDefault="007D68F6">
      <w:r>
        <w:separator/>
      </w:r>
    </w:p>
  </w:footnote>
  <w:footnote w:type="continuationSeparator" w:id="0">
    <w:p w14:paraId="5D831F59" w14:textId="77777777" w:rsidR="007D68F6" w:rsidRDefault="007D68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D67546" w14:textId="77777777" w:rsidR="001B7491" w:rsidRDefault="001B7491">
    <w:pPr>
      <w:pStyle w:val="stBilgi"/>
    </w:pPr>
  </w:p>
  <w:p w14:paraId="5BFC214F" w14:textId="77777777" w:rsidR="001B7491" w:rsidRDefault="001B7491">
    <w:pPr>
      <w:pStyle w:val="stBilgi"/>
    </w:pPr>
  </w:p>
  <w:p w14:paraId="6B011A22" w14:textId="77777777" w:rsidR="001B7491" w:rsidRDefault="001B7491">
    <w:pPr>
      <w:pStyle w:val="stBilgi"/>
    </w:pPr>
  </w:p>
  <w:p w14:paraId="24548BFB" w14:textId="5A8AD8F3" w:rsidR="001B7491" w:rsidRDefault="001B7491" w:rsidP="001B7491">
    <w:pPr>
      <w:pStyle w:val="stBilgi"/>
      <w:jc w:val="center"/>
    </w:pPr>
    <w:r w:rsidRPr="003B691C">
      <w:rPr>
        <w:noProof/>
        <w:sz w:val="24"/>
        <w:lang w:bidi="ar-SA"/>
      </w:rPr>
      <w:drawing>
        <wp:inline distT="0" distB="0" distL="0" distR="0" wp14:anchorId="1BB1C808" wp14:editId="0E53A803">
          <wp:extent cx="1522800" cy="1522800"/>
          <wp:effectExtent l="0" t="0" r="1270" b="1270"/>
          <wp:docPr id="8" name="Resim 8" descr="C:\Users\hilmi.demir\Desktop\ASBU_LOGO_T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ilmi.demir\Desktop\ASBU_LOGO_T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2800" cy="152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5D41"/>
    <w:rsid w:val="0004678C"/>
    <w:rsid w:val="00051082"/>
    <w:rsid w:val="000512BC"/>
    <w:rsid w:val="00074F73"/>
    <w:rsid w:val="000A02A9"/>
    <w:rsid w:val="000B0DFF"/>
    <w:rsid w:val="000D68F2"/>
    <w:rsid w:val="001026D9"/>
    <w:rsid w:val="001357B6"/>
    <w:rsid w:val="00150764"/>
    <w:rsid w:val="00180541"/>
    <w:rsid w:val="00183253"/>
    <w:rsid w:val="001A622F"/>
    <w:rsid w:val="001B7491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93485"/>
    <w:rsid w:val="00295927"/>
    <w:rsid w:val="002A1FAD"/>
    <w:rsid w:val="002A78FB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A325E"/>
    <w:rsid w:val="003D71C6"/>
    <w:rsid w:val="00403D67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570B"/>
    <w:rsid w:val="005212C8"/>
    <w:rsid w:val="0053742B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A3A23"/>
    <w:rsid w:val="005D7FB5"/>
    <w:rsid w:val="00602895"/>
    <w:rsid w:val="00603BEE"/>
    <w:rsid w:val="0061065F"/>
    <w:rsid w:val="00625790"/>
    <w:rsid w:val="00630D8C"/>
    <w:rsid w:val="00665453"/>
    <w:rsid w:val="006715C6"/>
    <w:rsid w:val="00673FEF"/>
    <w:rsid w:val="00676C16"/>
    <w:rsid w:val="00681CAC"/>
    <w:rsid w:val="006847A6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930B0"/>
    <w:rsid w:val="007D2902"/>
    <w:rsid w:val="007D3195"/>
    <w:rsid w:val="007D43DA"/>
    <w:rsid w:val="007D5481"/>
    <w:rsid w:val="007D68F6"/>
    <w:rsid w:val="007F1192"/>
    <w:rsid w:val="007F75DA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84F78"/>
    <w:rsid w:val="008976B1"/>
    <w:rsid w:val="008A3E5F"/>
    <w:rsid w:val="008D0704"/>
    <w:rsid w:val="008D29EC"/>
    <w:rsid w:val="008D3B2E"/>
    <w:rsid w:val="008E4EE7"/>
    <w:rsid w:val="00901C8C"/>
    <w:rsid w:val="00933350"/>
    <w:rsid w:val="00936C32"/>
    <w:rsid w:val="00936F11"/>
    <w:rsid w:val="009578DD"/>
    <w:rsid w:val="009846E7"/>
    <w:rsid w:val="009A46D6"/>
    <w:rsid w:val="009A77CD"/>
    <w:rsid w:val="009B2810"/>
    <w:rsid w:val="009B5A63"/>
    <w:rsid w:val="009C054B"/>
    <w:rsid w:val="009C15C5"/>
    <w:rsid w:val="009D7CE7"/>
    <w:rsid w:val="009E55F1"/>
    <w:rsid w:val="009F7352"/>
    <w:rsid w:val="00A1209E"/>
    <w:rsid w:val="00A17081"/>
    <w:rsid w:val="00A279A5"/>
    <w:rsid w:val="00A474E2"/>
    <w:rsid w:val="00A6074A"/>
    <w:rsid w:val="00A6535E"/>
    <w:rsid w:val="00A95F11"/>
    <w:rsid w:val="00AA017C"/>
    <w:rsid w:val="00AA4A48"/>
    <w:rsid w:val="00AC30E6"/>
    <w:rsid w:val="00AE6A73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C12AE1"/>
    <w:rsid w:val="00C14ACD"/>
    <w:rsid w:val="00C15444"/>
    <w:rsid w:val="00C44B16"/>
    <w:rsid w:val="00C60356"/>
    <w:rsid w:val="00C76668"/>
    <w:rsid w:val="00C90B0F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5353B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3B5A"/>
    <w:rsid w:val="00E53BC8"/>
    <w:rsid w:val="00E5571B"/>
    <w:rsid w:val="00E63917"/>
    <w:rsid w:val="00E72446"/>
    <w:rsid w:val="00E82511"/>
    <w:rsid w:val="00E96E33"/>
    <w:rsid w:val="00E97CE1"/>
    <w:rsid w:val="00EA39C5"/>
    <w:rsid w:val="00EC1571"/>
    <w:rsid w:val="00EC6E84"/>
    <w:rsid w:val="00EF1620"/>
    <w:rsid w:val="00EF3764"/>
    <w:rsid w:val="00F3787D"/>
    <w:rsid w:val="00F77F9F"/>
    <w:rsid w:val="00F81829"/>
    <w:rsid w:val="00F9692F"/>
    <w:rsid w:val="00FA3784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5BA1B6-B73A-41EE-B230-DE7C130618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</Words>
  <Characters>180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DİLEK CONKAR GÜN</cp:lastModifiedBy>
  <cp:revision>2</cp:revision>
  <cp:lastPrinted>2021-04-14T11:35:00Z</cp:lastPrinted>
  <dcterms:created xsi:type="dcterms:W3CDTF">2023-05-10T07:06:00Z</dcterms:created>
  <dcterms:modified xsi:type="dcterms:W3CDTF">2023-05-10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